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1C5F9" w14:textId="01A1E328" w:rsidR="00B14B4B" w:rsidRDefault="00ED4156">
      <w:pPr>
        <w:pStyle w:val="Heading2"/>
      </w:pPr>
      <w:r>
        <w:rPr>
          <w:i/>
        </w:rPr>
        <w:t>Audio description for JSON</w:t>
      </w:r>
    </w:p>
    <w:p w14:paraId="6EF4A26B" w14:textId="056138B7" w:rsidR="00B14B4B" w:rsidRDefault="00ED4156">
      <w:pPr>
        <w:pStyle w:val="Heading4"/>
      </w:pPr>
      <w:bookmarkStart w:id="0" w:name="name"/>
      <w:bookmarkEnd w:id="0"/>
      <w:r>
        <w:rPr>
          <w:i/>
        </w:rPr>
        <w:t>Holly Hewitt</w:t>
      </w:r>
    </w:p>
    <w:p w14:paraId="3A07CF38" w14:textId="7ADF3132" w:rsidR="00B14B4B" w:rsidRDefault="00ED4156">
      <w:pPr>
        <w:pStyle w:val="Heading4"/>
      </w:pPr>
      <w:bookmarkStart w:id="1" w:name="student-id"/>
      <w:bookmarkEnd w:id="1"/>
      <w:r>
        <w:rPr>
          <w:i/>
        </w:rPr>
        <w:t>2463548h</w:t>
      </w:r>
    </w:p>
    <w:p w14:paraId="58A563FF" w14:textId="77777777" w:rsidR="00B14B4B" w:rsidRDefault="0071356D">
      <w:pPr>
        <w:pStyle w:val="Heading2"/>
      </w:pPr>
      <w:bookmarkStart w:id="2" w:name="proposal"/>
      <w:bookmarkEnd w:id="2"/>
      <w:r>
        <w:t>Proposal</w:t>
      </w:r>
    </w:p>
    <w:p w14:paraId="5BFA0082" w14:textId="77777777" w:rsidR="00B14B4B" w:rsidRDefault="0071356D">
      <w:pPr>
        <w:pStyle w:val="Heading3"/>
      </w:pPr>
      <w:bookmarkStart w:id="3" w:name="motivation"/>
      <w:bookmarkEnd w:id="3"/>
      <w:r>
        <w:t>Motivation</w:t>
      </w:r>
    </w:p>
    <w:p w14:paraId="20F25106" w14:textId="1D6C1618" w:rsidR="00B14B4B" w:rsidRDefault="00ED4156">
      <w:pPr>
        <w:pStyle w:val="FirstParagraph"/>
      </w:pPr>
      <w:r>
        <w:rPr>
          <w:i/>
        </w:rPr>
        <w:t xml:space="preserve">There aren’t many tools available for visually impaired programmers to understand the structure of code, they are restricted to the line-by-line reading of code using a screen reader. The tool I am building seeks to allow programmers to enter a JSON file and gain a greater understanding of the overall structure of the file, without having to read the whole thing with a screen reader. This tool will </w:t>
      </w:r>
      <w:r w:rsidRPr="00ED4156">
        <w:rPr>
          <w:b/>
          <w:bCs/>
          <w:i/>
        </w:rPr>
        <w:t>save time</w:t>
      </w:r>
      <w:r>
        <w:rPr>
          <w:i/>
        </w:rPr>
        <w:t xml:space="preserve"> and </w:t>
      </w:r>
      <w:r w:rsidRPr="00ED4156">
        <w:rPr>
          <w:b/>
          <w:bCs/>
          <w:i/>
        </w:rPr>
        <w:t>improve understanding</w:t>
      </w:r>
      <w:r>
        <w:rPr>
          <w:i/>
        </w:rPr>
        <w:t xml:space="preserve">. </w:t>
      </w:r>
    </w:p>
    <w:p w14:paraId="0B1B05D6" w14:textId="569857AE" w:rsidR="00B14B4B" w:rsidRDefault="0071356D">
      <w:pPr>
        <w:pStyle w:val="Heading3"/>
      </w:pPr>
      <w:bookmarkStart w:id="4" w:name="aims"/>
      <w:bookmarkEnd w:id="4"/>
      <w:r>
        <w:t>Aims</w:t>
      </w:r>
    </w:p>
    <w:p w14:paraId="2D689A8F" w14:textId="6FCB2A28" w:rsidR="00ED4156" w:rsidRPr="00ED4156" w:rsidRDefault="00ED4156" w:rsidP="00ED4156">
      <w:pPr>
        <w:pStyle w:val="BodyText"/>
      </w:pPr>
      <w:r>
        <w:t>This project aims to build a command line tool that can be run with different arguments to produce different descriptions of JSON files with different levels of detail.</w:t>
      </w:r>
    </w:p>
    <w:p w14:paraId="044841FD" w14:textId="601D2CBA" w:rsidR="00B14B4B" w:rsidRDefault="0071356D">
      <w:pPr>
        <w:pStyle w:val="Heading2"/>
      </w:pPr>
      <w:bookmarkStart w:id="5" w:name="progress"/>
      <w:bookmarkEnd w:id="5"/>
      <w:r>
        <w:t>Progress</w:t>
      </w:r>
    </w:p>
    <w:p w14:paraId="7660B6EF" w14:textId="0AE329D1" w:rsidR="00ED4156" w:rsidRDefault="00ED4156" w:rsidP="00ED4156">
      <w:pPr>
        <w:pStyle w:val="BodyText"/>
        <w:numPr>
          <w:ilvl w:val="0"/>
          <w:numId w:val="3"/>
        </w:numPr>
      </w:pPr>
      <w:r>
        <w:t>Chosen a parser generator tool, development language and development environment.</w:t>
      </w:r>
    </w:p>
    <w:p w14:paraId="47C7F1AB" w14:textId="50E2F4A8" w:rsidR="00ED4156" w:rsidRDefault="003730F8" w:rsidP="00ED4156">
      <w:pPr>
        <w:pStyle w:val="BodyText"/>
        <w:numPr>
          <w:ilvl w:val="0"/>
          <w:numId w:val="3"/>
        </w:numPr>
      </w:pPr>
      <w:r>
        <w:t>Undertaken user study for requirements gathering: gathered individual JSON descriptions from several programmers to gain a further understanding of how the files are understood.</w:t>
      </w:r>
    </w:p>
    <w:p w14:paraId="2DD0BCB4" w14:textId="63E06CD6" w:rsidR="003730F8" w:rsidRDefault="003730F8" w:rsidP="00ED4156">
      <w:pPr>
        <w:pStyle w:val="BodyText"/>
        <w:numPr>
          <w:ilvl w:val="0"/>
          <w:numId w:val="3"/>
        </w:numPr>
      </w:pPr>
      <w:r>
        <w:t>Researched existing tools available for structural descriptions of code.</w:t>
      </w:r>
    </w:p>
    <w:p w14:paraId="33BC360B" w14:textId="4629363D" w:rsidR="003730F8" w:rsidRDefault="003730F8" w:rsidP="00ED4156">
      <w:pPr>
        <w:pStyle w:val="BodyText"/>
        <w:numPr>
          <w:ilvl w:val="0"/>
          <w:numId w:val="3"/>
        </w:numPr>
      </w:pPr>
      <w:r>
        <w:t xml:space="preserve">Researched how to implement Text </w:t>
      </w:r>
      <w:proofErr w:type="gramStart"/>
      <w:r>
        <w:t>To</w:t>
      </w:r>
      <w:proofErr w:type="gramEnd"/>
      <w:r>
        <w:t xml:space="preserve"> Speech software.</w:t>
      </w:r>
    </w:p>
    <w:p w14:paraId="117023EC" w14:textId="5F9C755D" w:rsidR="00ED4156" w:rsidRDefault="00ED4156" w:rsidP="003730F8">
      <w:pPr>
        <w:pStyle w:val="BodyText"/>
        <w:numPr>
          <w:ilvl w:val="0"/>
          <w:numId w:val="3"/>
        </w:numPr>
      </w:pPr>
      <w:r>
        <w:t>Successfully built a JSON parser using the ANTLR4 framework that generates description of any JSON file.</w:t>
      </w:r>
    </w:p>
    <w:p w14:paraId="1A70063B" w14:textId="5CA985D5" w:rsidR="00ED4156" w:rsidRPr="00ED4156" w:rsidRDefault="00ED4156" w:rsidP="00ED4156">
      <w:pPr>
        <w:pStyle w:val="BodyText"/>
        <w:numPr>
          <w:ilvl w:val="0"/>
          <w:numId w:val="3"/>
        </w:numPr>
      </w:pPr>
      <w:r>
        <w:t>Generated an audio description of the description of the file</w:t>
      </w:r>
      <w:r w:rsidR="003730F8">
        <w:t xml:space="preserve"> using text to speech tools.</w:t>
      </w:r>
    </w:p>
    <w:p w14:paraId="312914CC" w14:textId="77777777" w:rsidR="00B14B4B" w:rsidRDefault="0071356D">
      <w:pPr>
        <w:pStyle w:val="Heading2"/>
      </w:pPr>
      <w:bookmarkStart w:id="6" w:name="problems-and-risks"/>
      <w:bookmarkEnd w:id="6"/>
      <w:r>
        <w:t>Problems and risks</w:t>
      </w:r>
    </w:p>
    <w:p w14:paraId="100F9E91" w14:textId="33087F13" w:rsidR="00B14B4B" w:rsidRDefault="0071356D">
      <w:pPr>
        <w:pStyle w:val="Heading3"/>
      </w:pPr>
      <w:bookmarkStart w:id="7" w:name="problems"/>
      <w:bookmarkEnd w:id="7"/>
      <w:r>
        <w:t>Problems</w:t>
      </w:r>
    </w:p>
    <w:p w14:paraId="67FFB991" w14:textId="104F5FFB" w:rsidR="00ED4156" w:rsidRDefault="00ED4156" w:rsidP="00ED4156">
      <w:pPr>
        <w:pStyle w:val="BodyText"/>
        <w:numPr>
          <w:ilvl w:val="0"/>
          <w:numId w:val="4"/>
        </w:numPr>
      </w:pPr>
      <w:r>
        <w:t>Audio description speech is not of sufficient quality.</w:t>
      </w:r>
    </w:p>
    <w:p w14:paraId="7E5507E9" w14:textId="13CABB8B" w:rsidR="00ED4156" w:rsidRPr="00ED4156" w:rsidRDefault="00ED4156" w:rsidP="00ED4156">
      <w:pPr>
        <w:pStyle w:val="BodyText"/>
        <w:numPr>
          <w:ilvl w:val="0"/>
          <w:numId w:val="4"/>
        </w:numPr>
      </w:pPr>
      <w:r>
        <w:t>The command line tool part of the project has not been implemented</w:t>
      </w:r>
      <w:r w:rsidR="0071356D">
        <w:t xml:space="preserve">. </w:t>
      </w:r>
    </w:p>
    <w:p w14:paraId="1C892309" w14:textId="2E733635" w:rsidR="00B14B4B" w:rsidRDefault="0071356D">
      <w:pPr>
        <w:pStyle w:val="Heading3"/>
      </w:pPr>
      <w:bookmarkStart w:id="8" w:name="risks"/>
      <w:bookmarkEnd w:id="8"/>
      <w:r>
        <w:lastRenderedPageBreak/>
        <w:t>Risks</w:t>
      </w:r>
    </w:p>
    <w:p w14:paraId="14F36679" w14:textId="0C458AB0" w:rsidR="00ED4156" w:rsidRDefault="00ED4156" w:rsidP="00ED4156">
      <w:pPr>
        <w:pStyle w:val="BodyText"/>
        <w:numPr>
          <w:ilvl w:val="0"/>
          <w:numId w:val="5"/>
        </w:numPr>
      </w:pPr>
      <w:r>
        <w:t>Ensuring that understandability of the code is maximized for larger files</w:t>
      </w:r>
      <w:r w:rsidR="0071356D">
        <w:t xml:space="preserve">. Mitigation: need to test on larger files to understand the impact of this. Will possibly develop a limit on description </w:t>
      </w:r>
      <w:proofErr w:type="gramStart"/>
      <w:r w:rsidR="0071356D">
        <w:t>size, and</w:t>
      </w:r>
      <w:proofErr w:type="gramEnd"/>
      <w:r w:rsidR="0071356D">
        <w:t xml:space="preserve"> reduce detail of description if this limit is breached.</w:t>
      </w:r>
    </w:p>
    <w:p w14:paraId="6183DF8C" w14:textId="2C410FD5" w:rsidR="00ED4156" w:rsidRPr="00ED4156" w:rsidRDefault="00ED4156" w:rsidP="00ED4156">
      <w:pPr>
        <w:pStyle w:val="BodyText"/>
        <w:numPr>
          <w:ilvl w:val="0"/>
          <w:numId w:val="5"/>
        </w:numPr>
      </w:pPr>
      <w:r>
        <w:t xml:space="preserve">Visually impaired software engineers are quite a small group. Evaluating the product with realistic end users will be difficult. </w:t>
      </w:r>
      <w:r w:rsidR="0071356D">
        <w:t xml:space="preserve">Mitigation: evaluation could take place with sighted software </w:t>
      </w:r>
      <w:proofErr w:type="gramStart"/>
      <w:r w:rsidR="0071356D">
        <w:t>engineers,</w:t>
      </w:r>
      <w:proofErr w:type="gramEnd"/>
      <w:r w:rsidR="0071356D">
        <w:t xml:space="preserve"> this method has been used by other research papers. </w:t>
      </w:r>
    </w:p>
    <w:p w14:paraId="4B0A8B7A" w14:textId="77777777" w:rsidR="00B14B4B" w:rsidRDefault="0071356D">
      <w:pPr>
        <w:pStyle w:val="Heading2"/>
      </w:pPr>
      <w:bookmarkStart w:id="9" w:name="plan"/>
      <w:bookmarkEnd w:id="9"/>
      <w:r>
        <w:t>Plan</w:t>
      </w:r>
    </w:p>
    <w:p w14:paraId="7D79C2AB" w14:textId="316ECB70" w:rsidR="003730F8" w:rsidRDefault="003730F8" w:rsidP="003730F8">
      <w:pPr>
        <w:pStyle w:val="FirstParagraph"/>
        <w:numPr>
          <w:ilvl w:val="0"/>
          <w:numId w:val="8"/>
        </w:numPr>
      </w:pPr>
      <w:r>
        <w:t>Week 1: Develop command line interface</w:t>
      </w:r>
    </w:p>
    <w:p w14:paraId="027F5FBB" w14:textId="15DE4594" w:rsidR="003730F8" w:rsidRPr="003730F8" w:rsidRDefault="003730F8" w:rsidP="003730F8">
      <w:pPr>
        <w:pStyle w:val="BodyText"/>
        <w:ind w:left="360"/>
      </w:pPr>
      <w:r>
        <w:t>Deliverable: command line interface with suitable options</w:t>
      </w:r>
    </w:p>
    <w:p w14:paraId="4ECF568C" w14:textId="48D78EC5" w:rsidR="003730F8" w:rsidRDefault="003730F8" w:rsidP="003730F8">
      <w:pPr>
        <w:pStyle w:val="BodyText"/>
        <w:numPr>
          <w:ilvl w:val="0"/>
          <w:numId w:val="8"/>
        </w:numPr>
      </w:pPr>
      <w:r>
        <w:t>Week 2: Evaluation research and testing</w:t>
      </w:r>
    </w:p>
    <w:p w14:paraId="108CE4B3" w14:textId="0302BF97" w:rsidR="003730F8" w:rsidRDefault="003730F8" w:rsidP="003730F8">
      <w:pPr>
        <w:pStyle w:val="BodyText"/>
        <w:numPr>
          <w:ilvl w:val="1"/>
          <w:numId w:val="8"/>
        </w:numPr>
      </w:pPr>
      <w:r>
        <w:t>Deliverable: Test cases written, notes on evaluation research</w:t>
      </w:r>
    </w:p>
    <w:p w14:paraId="7323EFDD" w14:textId="1B7CB0D1" w:rsidR="003730F8" w:rsidRDefault="003730F8" w:rsidP="003730F8">
      <w:pPr>
        <w:pStyle w:val="BodyText"/>
        <w:numPr>
          <w:ilvl w:val="0"/>
          <w:numId w:val="8"/>
        </w:numPr>
      </w:pPr>
      <w:r>
        <w:t>Week 3: Evaluation plan and formal literature review write up</w:t>
      </w:r>
    </w:p>
    <w:p w14:paraId="1997F4CF" w14:textId="5F5D71E9" w:rsidR="003730F8" w:rsidRDefault="003730F8" w:rsidP="003730F8">
      <w:pPr>
        <w:pStyle w:val="BodyText"/>
        <w:numPr>
          <w:ilvl w:val="1"/>
          <w:numId w:val="8"/>
        </w:numPr>
      </w:pPr>
      <w:r>
        <w:t>Deliverable: Formal evaluation plan and first draft of lit review</w:t>
      </w:r>
    </w:p>
    <w:p w14:paraId="487BD4F7" w14:textId="1EE7DAA1" w:rsidR="003730F8" w:rsidRDefault="003730F8" w:rsidP="003730F8">
      <w:pPr>
        <w:pStyle w:val="BodyText"/>
        <w:numPr>
          <w:ilvl w:val="0"/>
          <w:numId w:val="8"/>
        </w:numPr>
      </w:pPr>
      <w:r>
        <w:t>Week 4: Evaluation recruitment and finish lit review write up</w:t>
      </w:r>
    </w:p>
    <w:p w14:paraId="3FBB03F1" w14:textId="1A3CEC6D" w:rsidR="003730F8" w:rsidRDefault="003730F8" w:rsidP="003730F8">
      <w:pPr>
        <w:pStyle w:val="BodyText"/>
        <w:numPr>
          <w:ilvl w:val="1"/>
          <w:numId w:val="8"/>
        </w:numPr>
      </w:pPr>
      <w:r>
        <w:t>Deliverable: List of participants for evaluation, and 2</w:t>
      </w:r>
      <w:r w:rsidRPr="003730F8">
        <w:rPr>
          <w:vertAlign w:val="superscript"/>
        </w:rPr>
        <w:t>nd</w:t>
      </w:r>
      <w:r>
        <w:t xml:space="preserve"> draft of lit review</w:t>
      </w:r>
    </w:p>
    <w:p w14:paraId="0BAB1CD2" w14:textId="2E46C8D2" w:rsidR="003730F8" w:rsidRDefault="003730F8" w:rsidP="003730F8">
      <w:pPr>
        <w:pStyle w:val="BodyText"/>
        <w:numPr>
          <w:ilvl w:val="0"/>
          <w:numId w:val="8"/>
        </w:numPr>
      </w:pPr>
      <w:r>
        <w:t>Week 5: Evaluation implementation</w:t>
      </w:r>
    </w:p>
    <w:p w14:paraId="6C92F51B" w14:textId="08364F8B" w:rsidR="003730F8" w:rsidRDefault="003730F8" w:rsidP="003730F8">
      <w:pPr>
        <w:pStyle w:val="BodyText"/>
        <w:numPr>
          <w:ilvl w:val="1"/>
          <w:numId w:val="8"/>
        </w:numPr>
      </w:pPr>
      <w:r>
        <w:t>Deliverable: Finished evaluation results</w:t>
      </w:r>
    </w:p>
    <w:p w14:paraId="5C34E315" w14:textId="26962D09" w:rsidR="003730F8" w:rsidRDefault="003730F8" w:rsidP="003730F8">
      <w:pPr>
        <w:pStyle w:val="BodyText"/>
        <w:numPr>
          <w:ilvl w:val="0"/>
          <w:numId w:val="8"/>
        </w:numPr>
      </w:pPr>
      <w:r>
        <w:t>Week 6: evaluation results analysis</w:t>
      </w:r>
    </w:p>
    <w:p w14:paraId="6A4A8C2E" w14:textId="169E2B6D" w:rsidR="003730F8" w:rsidRDefault="003730F8" w:rsidP="003730F8">
      <w:pPr>
        <w:pStyle w:val="BodyText"/>
        <w:numPr>
          <w:ilvl w:val="1"/>
          <w:numId w:val="8"/>
        </w:numPr>
      </w:pPr>
      <w:r>
        <w:t>Deliverable: points for product improvement</w:t>
      </w:r>
    </w:p>
    <w:p w14:paraId="7E8698DF" w14:textId="4CF4A706" w:rsidR="003730F8" w:rsidRDefault="003730F8" w:rsidP="003730F8">
      <w:pPr>
        <w:pStyle w:val="BodyText"/>
        <w:numPr>
          <w:ilvl w:val="0"/>
          <w:numId w:val="8"/>
        </w:numPr>
      </w:pPr>
      <w:r>
        <w:t>Week 7: polish product in line with evaluation results</w:t>
      </w:r>
    </w:p>
    <w:p w14:paraId="60B87462" w14:textId="423D3378" w:rsidR="003730F8" w:rsidRDefault="003730F8" w:rsidP="003730F8">
      <w:pPr>
        <w:pStyle w:val="BodyText"/>
        <w:numPr>
          <w:ilvl w:val="1"/>
          <w:numId w:val="8"/>
        </w:numPr>
      </w:pPr>
      <w:r>
        <w:t>Deliverable: improved product</w:t>
      </w:r>
    </w:p>
    <w:p w14:paraId="1892E738" w14:textId="40EC5B75" w:rsidR="003730F8" w:rsidRDefault="003730F8" w:rsidP="003730F8">
      <w:pPr>
        <w:pStyle w:val="BodyText"/>
        <w:numPr>
          <w:ilvl w:val="0"/>
          <w:numId w:val="8"/>
        </w:numPr>
      </w:pPr>
      <w:r>
        <w:t>Week 8-10: Dissertation write up</w:t>
      </w:r>
    </w:p>
    <w:p w14:paraId="467D81AD" w14:textId="3487A6EA" w:rsidR="003730F8" w:rsidRPr="003730F8" w:rsidRDefault="003730F8" w:rsidP="003730F8">
      <w:pPr>
        <w:pStyle w:val="BodyText"/>
        <w:numPr>
          <w:ilvl w:val="1"/>
          <w:numId w:val="8"/>
        </w:numPr>
      </w:pPr>
      <w:r>
        <w:t xml:space="preserve">Deliverable: </w:t>
      </w:r>
      <w:r w:rsidR="0071356D">
        <w:t>first draft submitted to supervisor 2 weeks before deadline</w:t>
      </w:r>
    </w:p>
    <w:p w14:paraId="0314F693" w14:textId="564406E5" w:rsidR="003730F8" w:rsidRDefault="003730F8" w:rsidP="003730F8">
      <w:pPr>
        <w:pStyle w:val="BodyText"/>
      </w:pPr>
    </w:p>
    <w:p w14:paraId="0AC96074" w14:textId="77777777" w:rsidR="003730F8" w:rsidRPr="003730F8" w:rsidRDefault="003730F8" w:rsidP="003730F8">
      <w:pPr>
        <w:pStyle w:val="BodyText"/>
      </w:pPr>
    </w:p>
    <w:sectPr w:rsidR="003730F8" w:rsidRPr="003730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82F2C" w14:textId="77777777" w:rsidR="00000000" w:rsidRDefault="0071356D">
      <w:pPr>
        <w:spacing w:after="0"/>
      </w:pPr>
      <w:r>
        <w:separator/>
      </w:r>
    </w:p>
  </w:endnote>
  <w:endnote w:type="continuationSeparator" w:id="0">
    <w:p w14:paraId="4A3FF06E" w14:textId="77777777" w:rsidR="00000000" w:rsidRDefault="007135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18323" w14:textId="77777777" w:rsidR="00B14B4B" w:rsidRDefault="0071356D">
      <w:r>
        <w:separator/>
      </w:r>
    </w:p>
  </w:footnote>
  <w:footnote w:type="continuationSeparator" w:id="0">
    <w:p w14:paraId="48AB1319" w14:textId="77777777" w:rsidR="00B14B4B" w:rsidRDefault="007135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CD3B9AC"/>
    <w:multiLevelType w:val="multilevel"/>
    <w:tmpl w:val="3DD0AB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5C41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4AC4660"/>
    <w:multiLevelType w:val="hybridMultilevel"/>
    <w:tmpl w:val="815E97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77E4A"/>
    <w:multiLevelType w:val="hybridMultilevel"/>
    <w:tmpl w:val="4746A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9B7DAF"/>
    <w:multiLevelType w:val="hybridMultilevel"/>
    <w:tmpl w:val="E06AC5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9D6DDF"/>
    <w:multiLevelType w:val="hybridMultilevel"/>
    <w:tmpl w:val="A35A66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80902"/>
    <w:multiLevelType w:val="hybridMultilevel"/>
    <w:tmpl w:val="9D0A0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8645AB"/>
    <w:multiLevelType w:val="hybridMultilevel"/>
    <w:tmpl w:val="FC4C96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5164116">
    <w:abstractNumId w:val="1"/>
  </w:num>
  <w:num w:numId="2" w16cid:durableId="409085447">
    <w:abstractNumId w:val="0"/>
  </w:num>
  <w:num w:numId="3" w16cid:durableId="1716351990">
    <w:abstractNumId w:val="7"/>
  </w:num>
  <w:num w:numId="4" w16cid:durableId="580220610">
    <w:abstractNumId w:val="3"/>
  </w:num>
  <w:num w:numId="5" w16cid:durableId="911815541">
    <w:abstractNumId w:val="6"/>
  </w:num>
  <w:num w:numId="6" w16cid:durableId="1376126924">
    <w:abstractNumId w:val="5"/>
  </w:num>
  <w:num w:numId="7" w16cid:durableId="677150152">
    <w:abstractNumId w:val="4"/>
  </w:num>
  <w:num w:numId="8" w16cid:durableId="39481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730F8"/>
    <w:rsid w:val="004E29B3"/>
    <w:rsid w:val="00590D07"/>
    <w:rsid w:val="0071356D"/>
    <w:rsid w:val="00784D58"/>
    <w:rsid w:val="008D6863"/>
    <w:rsid w:val="00B14B4B"/>
    <w:rsid w:val="00B86B75"/>
    <w:rsid w:val="00BC48D5"/>
    <w:rsid w:val="00C36279"/>
    <w:rsid w:val="00E315A3"/>
    <w:rsid w:val="00ED41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61194"/>
  <w15:docId w15:val="{51F5E20F-0E63-48FF-8A9D-6500BDD33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y Hewitt</dc:creator>
  <cp:lastModifiedBy>Holly Hewitt</cp:lastModifiedBy>
  <cp:revision>2</cp:revision>
  <dcterms:created xsi:type="dcterms:W3CDTF">2022-12-22T14:04:00Z</dcterms:created>
  <dcterms:modified xsi:type="dcterms:W3CDTF">2022-12-22T14:04:00Z</dcterms:modified>
</cp:coreProperties>
</file>